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8BA1D5" w14:textId="79050831" w:rsidR="004E4C64" w:rsidRPr="00D66ECA" w:rsidRDefault="004E4C64" w:rsidP="00A40091">
      <w:pPr>
        <w:rPr>
          <w:rFonts w:ascii="Calibri" w:eastAsia="Times New Roman" w:hAnsi="Calibri" w:cs="Calibri"/>
          <w:color w:val="000000"/>
          <w:sz w:val="22"/>
          <w:szCs w:val="22"/>
          <w:shd w:val="clear" w:color="auto" w:fill="FFFFFF"/>
        </w:rPr>
      </w:pPr>
      <w:r w:rsidRPr="00D66ECA">
        <w:rPr>
          <w:rFonts w:ascii="Calibri" w:eastAsia="Times New Roman" w:hAnsi="Calibri" w:cs="Calibri"/>
          <w:color w:val="000000"/>
          <w:sz w:val="22"/>
          <w:szCs w:val="22"/>
          <w:shd w:val="clear" w:color="auto" w:fill="FFFFFF"/>
        </w:rPr>
        <w:t xml:space="preserve"> </w:t>
      </w:r>
    </w:p>
    <w:sectPr w:rsidR="004E4C64" w:rsidRPr="00D66ECA" w:rsidSect="00D66EC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160" w:right="1440" w:bottom="1440" w:left="1440" w:header="21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33BD2A" w14:textId="77777777" w:rsidR="00CD3F28" w:rsidRDefault="00CD3F28" w:rsidP="008544F3">
      <w:r>
        <w:separator/>
      </w:r>
    </w:p>
  </w:endnote>
  <w:endnote w:type="continuationSeparator" w:id="0">
    <w:p w14:paraId="328F5617" w14:textId="77777777" w:rsidR="00CD3F28" w:rsidRDefault="00CD3F28" w:rsidP="008544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51C79" w14:textId="77777777" w:rsidR="00382B52" w:rsidRDefault="00382B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532303" w14:textId="77777777" w:rsidR="00382B52" w:rsidRDefault="00382B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6C4E9" w14:textId="77777777" w:rsidR="00382B52" w:rsidRDefault="00382B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98BC14" w14:textId="77777777" w:rsidR="00CD3F28" w:rsidRDefault="00CD3F28" w:rsidP="008544F3">
      <w:r>
        <w:separator/>
      </w:r>
    </w:p>
  </w:footnote>
  <w:footnote w:type="continuationSeparator" w:id="0">
    <w:p w14:paraId="1294E510" w14:textId="77777777" w:rsidR="00CD3F28" w:rsidRDefault="00CD3F28" w:rsidP="008544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4EE9FF" w14:textId="77777777" w:rsidR="00382B52" w:rsidRDefault="00382B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4F86D" w14:textId="1FA44B7A" w:rsidR="00D92E32" w:rsidRDefault="00A40091" w:rsidP="00CA779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126A87A" wp14:editId="781479ED">
          <wp:simplePos x="0" y="0"/>
          <wp:positionH relativeFrom="page">
            <wp:posOffset>914400</wp:posOffset>
          </wp:positionH>
          <wp:positionV relativeFrom="page">
            <wp:posOffset>457200</wp:posOffset>
          </wp:positionV>
          <wp:extent cx="2706624" cy="1141706"/>
          <wp:effectExtent l="0" t="0" r="0" b="1905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 image 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4392" b="37173"/>
                  <a:stretch/>
                </pic:blipFill>
                <pic:spPr bwMode="auto">
                  <a:xfrm>
                    <a:off x="0" y="0"/>
                    <a:ext cx="2706624" cy="114170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8F9120" w14:textId="0134EB5F" w:rsidR="00A40091" w:rsidRDefault="00A4009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7AA8EAC" wp14:editId="4EC26691">
          <wp:simplePos x="0" y="0"/>
          <wp:positionH relativeFrom="page">
            <wp:posOffset>914400</wp:posOffset>
          </wp:positionH>
          <wp:positionV relativeFrom="page">
            <wp:posOffset>457200</wp:posOffset>
          </wp:positionV>
          <wp:extent cx="5942512" cy="1819655"/>
          <wp:effectExtent l="0" t="0" r="1270" b="9525"/>
          <wp:wrapNone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 image 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2512" cy="1819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363F66" w14:textId="77777777" w:rsidR="00D76EE8" w:rsidRDefault="00D76EE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NDU3MDMzsDC3NLdQ0lEKTi0uzszPAykwrAUAV+LINSwAAAA="/>
  </w:docVars>
  <w:rsids>
    <w:rsidRoot w:val="008544F3"/>
    <w:rsid w:val="00014123"/>
    <w:rsid w:val="00032B11"/>
    <w:rsid w:val="001B3E8E"/>
    <w:rsid w:val="001E40C9"/>
    <w:rsid w:val="002A3982"/>
    <w:rsid w:val="002D54A2"/>
    <w:rsid w:val="002F7EFC"/>
    <w:rsid w:val="003468F1"/>
    <w:rsid w:val="00353F65"/>
    <w:rsid w:val="00382B52"/>
    <w:rsid w:val="003E6BCD"/>
    <w:rsid w:val="004E4C64"/>
    <w:rsid w:val="00602573"/>
    <w:rsid w:val="006060EA"/>
    <w:rsid w:val="007C7605"/>
    <w:rsid w:val="007E0117"/>
    <w:rsid w:val="007E7E82"/>
    <w:rsid w:val="008544F3"/>
    <w:rsid w:val="008A59FF"/>
    <w:rsid w:val="008E0315"/>
    <w:rsid w:val="00973A09"/>
    <w:rsid w:val="009B449E"/>
    <w:rsid w:val="009C4B49"/>
    <w:rsid w:val="00A40091"/>
    <w:rsid w:val="00A655BC"/>
    <w:rsid w:val="00AC3075"/>
    <w:rsid w:val="00B02A8D"/>
    <w:rsid w:val="00C17595"/>
    <w:rsid w:val="00C55E85"/>
    <w:rsid w:val="00CA779A"/>
    <w:rsid w:val="00CD3F28"/>
    <w:rsid w:val="00D33713"/>
    <w:rsid w:val="00D66ECA"/>
    <w:rsid w:val="00D76EE8"/>
    <w:rsid w:val="00D92E32"/>
    <w:rsid w:val="00DA1958"/>
    <w:rsid w:val="00DA6B71"/>
    <w:rsid w:val="00E50DA6"/>
    <w:rsid w:val="00EB29DE"/>
    <w:rsid w:val="00ED435F"/>
    <w:rsid w:val="00F514F5"/>
    <w:rsid w:val="00F85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405B7F6"/>
  <w15:docId w15:val="{18425341-8FDD-46EF-9CCE-2839E348D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44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44F3"/>
  </w:style>
  <w:style w:type="paragraph" w:styleId="Footer">
    <w:name w:val="footer"/>
    <w:basedOn w:val="Normal"/>
    <w:link w:val="FooterChar"/>
    <w:uiPriority w:val="99"/>
    <w:unhideWhenUsed/>
    <w:rsid w:val="008544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44F3"/>
  </w:style>
  <w:style w:type="paragraph" w:styleId="BalloonText">
    <w:name w:val="Balloon Text"/>
    <w:basedOn w:val="Normal"/>
    <w:link w:val="BalloonTextChar"/>
    <w:uiPriority w:val="99"/>
    <w:semiHidden/>
    <w:unhideWhenUsed/>
    <w:rsid w:val="007E7E8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E82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4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3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3A4499-2399-4394-AA5C-66DC9E803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denhall, Grayson K.</dc:creator>
  <cp:keywords/>
  <dc:description/>
  <cp:lastModifiedBy>Darnell, Allie</cp:lastModifiedBy>
  <cp:revision>3</cp:revision>
  <cp:lastPrinted>2019-10-02T13:35:00Z</cp:lastPrinted>
  <dcterms:created xsi:type="dcterms:W3CDTF">2020-07-29T19:01:00Z</dcterms:created>
  <dcterms:modified xsi:type="dcterms:W3CDTF">2020-07-29T19:01:00Z</dcterms:modified>
</cp:coreProperties>
</file>